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A043C" w:rsidRDefault="00CB29EF">
      <w:pPr>
        <w:pStyle w:val="Corpotesto"/>
        <w:ind w:firstLine="0"/>
        <w:rPr>
          <w:rFonts w:ascii="Times New Roman"/>
          <w:sz w:val="20"/>
        </w:rPr>
      </w:pPr>
      <w:bookmarkStart w:id="0" w:name="_GoBack"/>
      <w:bookmarkEnd w:id="0"/>
      <w:r>
        <w:rPr>
          <w:rFonts w:ascii="Times New Roman"/>
          <w:sz w:val="20"/>
        </w:rPr>
        <w:t>1</w:t>
      </w:r>
      <w:r w:rsidR="00091EAB">
        <w:rPr>
          <w:rFonts w:ascii="Times New Roman"/>
          <w:noProof/>
          <w:sz w:val="20"/>
          <w:lang w:bidi="ar-SA"/>
        </w:rPr>
        <w:drawing>
          <wp:inline distT="0" distB="0" distL="0" distR="0">
            <wp:extent cx="6522262" cy="9048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522262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043C" w:rsidRDefault="00091EAB">
      <w:pPr>
        <w:pStyle w:val="Corpotesto"/>
        <w:spacing w:before="3"/>
        <w:ind w:left="2310" w:right="402"/>
      </w:pPr>
      <w:r>
        <w:t xml:space="preserve">Sede e Segreteria: Via di S. Bartolo a </w:t>
      </w:r>
      <w:proofErr w:type="spellStart"/>
      <w:r>
        <w:t>Cintoia</w:t>
      </w:r>
      <w:proofErr w:type="spellEnd"/>
      <w:r>
        <w:t xml:space="preserve"> 19/a 50142 Firenze </w:t>
      </w:r>
      <w:r>
        <w:rPr>
          <w:spacing w:val="-6"/>
        </w:rPr>
        <w:t xml:space="preserve">Tel. </w:t>
      </w:r>
      <w:r>
        <w:t xml:space="preserve">055462781 Fax: 0557877380 Succursale: Via </w:t>
      </w:r>
      <w:proofErr w:type="spellStart"/>
      <w:r>
        <w:t>de’Bruni</w:t>
      </w:r>
      <w:proofErr w:type="spellEnd"/>
      <w:r>
        <w:t xml:space="preserve">, 6 50133 Firenze </w:t>
      </w:r>
      <w:r>
        <w:rPr>
          <w:spacing w:val="-6"/>
        </w:rPr>
        <w:t xml:space="preserve">Tel. </w:t>
      </w:r>
      <w:r>
        <w:t>055785117 Fax</w:t>
      </w:r>
      <w:r>
        <w:rPr>
          <w:spacing w:val="-22"/>
        </w:rPr>
        <w:t xml:space="preserve"> </w:t>
      </w:r>
      <w:r>
        <w:t>055476590</w:t>
      </w:r>
    </w:p>
    <w:p w:rsidR="000052D6" w:rsidRPr="002A60CE" w:rsidRDefault="00091EAB" w:rsidP="002A60CE">
      <w:pPr>
        <w:pStyle w:val="Corpotesto"/>
        <w:tabs>
          <w:tab w:val="left" w:pos="4231"/>
          <w:tab w:val="left" w:pos="4809"/>
        </w:tabs>
        <w:spacing w:before="1"/>
        <w:ind w:left="2073" w:right="1990" w:firstLine="506"/>
        <w:rPr>
          <w:color w:val="0000FF"/>
          <w:u w:val="single" w:color="0000FF"/>
          <w:lang w:val="en-US"/>
        </w:rPr>
      </w:pPr>
      <w:r w:rsidRPr="000F3DA7">
        <w:rPr>
          <w:lang w:val="en-US"/>
        </w:rPr>
        <w:t>C.M.</w:t>
      </w:r>
      <w:r w:rsidRPr="000F3DA7">
        <w:rPr>
          <w:spacing w:val="-2"/>
          <w:lang w:val="en-US"/>
        </w:rPr>
        <w:t xml:space="preserve"> </w:t>
      </w:r>
      <w:r w:rsidRPr="000F3DA7">
        <w:rPr>
          <w:lang w:val="en-US"/>
        </w:rPr>
        <w:t>FIRH020009</w:t>
      </w:r>
      <w:r w:rsidRPr="000F3DA7">
        <w:rPr>
          <w:lang w:val="en-US"/>
        </w:rPr>
        <w:tab/>
        <w:t xml:space="preserve">C.F. 94023690483 </w:t>
      </w:r>
      <w:hyperlink r:id="rId6">
        <w:r w:rsidRPr="000F3DA7">
          <w:rPr>
            <w:color w:val="0000FF"/>
            <w:u w:val="single" w:color="0000FF"/>
            <w:lang w:val="en-US"/>
          </w:rPr>
          <w:t>FIRH020009@istruzione.it</w:t>
        </w:r>
      </w:hyperlink>
      <w:r w:rsidRPr="000F3DA7">
        <w:rPr>
          <w:color w:val="0000FF"/>
          <w:lang w:val="en-US"/>
        </w:rPr>
        <w:t xml:space="preserve"> </w:t>
      </w:r>
      <w:hyperlink r:id="rId7">
        <w:r w:rsidRPr="000F3DA7">
          <w:rPr>
            <w:color w:val="0000FF"/>
            <w:u w:val="single" w:color="0000FF"/>
            <w:lang w:val="en-US"/>
          </w:rPr>
          <w:t>FIRH020009@PEC.istruzione.it</w:t>
        </w:r>
      </w:hyperlink>
      <w:r w:rsidRPr="000F3DA7">
        <w:rPr>
          <w:color w:val="0000FF"/>
          <w:lang w:val="en-US"/>
        </w:rPr>
        <w:tab/>
      </w:r>
      <w:hyperlink r:id="rId8">
        <w:r w:rsidRPr="000F3DA7">
          <w:rPr>
            <w:color w:val="0000FF"/>
            <w:u w:val="single" w:color="0000FF"/>
            <w:lang w:val="en-US"/>
          </w:rPr>
          <w:t>www.buontalenti.gov.it</w:t>
        </w:r>
        <w:r w:rsidRPr="000F3DA7">
          <w:rPr>
            <w:color w:val="0000FF"/>
            <w:spacing w:val="-19"/>
            <w:u w:val="single" w:color="0000FF"/>
            <w:lang w:val="en-US"/>
          </w:rPr>
          <w:t xml:space="preserve"> </w:t>
        </w:r>
      </w:hyperlink>
      <w:hyperlink r:id="rId9">
        <w:r w:rsidRPr="000F3DA7">
          <w:rPr>
            <w:color w:val="0000FF"/>
            <w:u w:val="single" w:color="0000FF"/>
            <w:lang w:val="en-US"/>
          </w:rPr>
          <w:t>info@buontalenti.gov.it</w:t>
        </w:r>
      </w:hyperlink>
    </w:p>
    <w:p w:rsidR="0041103A" w:rsidRDefault="0041103A" w:rsidP="000F3DA7">
      <w:pPr>
        <w:pStyle w:val="Corpotesto"/>
        <w:tabs>
          <w:tab w:val="left" w:pos="4231"/>
          <w:tab w:val="left" w:pos="4809"/>
        </w:tabs>
        <w:spacing w:before="1"/>
        <w:ind w:right="1990" w:hanging="110"/>
        <w:rPr>
          <w:sz w:val="22"/>
          <w:szCs w:val="22"/>
        </w:rPr>
      </w:pPr>
    </w:p>
    <w:p w:rsidR="0041103A" w:rsidRDefault="0041103A" w:rsidP="000F3DA7">
      <w:pPr>
        <w:pStyle w:val="Corpotesto"/>
        <w:tabs>
          <w:tab w:val="left" w:pos="4231"/>
          <w:tab w:val="left" w:pos="4809"/>
        </w:tabs>
        <w:spacing w:before="1"/>
        <w:ind w:right="1990" w:hanging="110"/>
        <w:rPr>
          <w:sz w:val="22"/>
          <w:szCs w:val="22"/>
        </w:rPr>
      </w:pPr>
    </w:p>
    <w:p w:rsidR="0041103A" w:rsidRDefault="0041103A" w:rsidP="000F3DA7">
      <w:pPr>
        <w:pStyle w:val="Corpotesto"/>
        <w:tabs>
          <w:tab w:val="left" w:pos="4231"/>
          <w:tab w:val="left" w:pos="4809"/>
        </w:tabs>
        <w:spacing w:before="1"/>
        <w:ind w:right="1990" w:hanging="110"/>
        <w:rPr>
          <w:sz w:val="22"/>
          <w:szCs w:val="22"/>
        </w:rPr>
      </w:pPr>
    </w:p>
    <w:p w:rsidR="0041103A" w:rsidRDefault="0041103A" w:rsidP="000F3DA7">
      <w:pPr>
        <w:pStyle w:val="Corpotesto"/>
        <w:tabs>
          <w:tab w:val="left" w:pos="4231"/>
          <w:tab w:val="left" w:pos="4809"/>
        </w:tabs>
        <w:spacing w:before="1"/>
        <w:ind w:right="1990" w:hanging="110"/>
        <w:rPr>
          <w:sz w:val="22"/>
          <w:szCs w:val="22"/>
        </w:rPr>
      </w:pPr>
    </w:p>
    <w:p w:rsidR="0041103A" w:rsidRDefault="0041103A" w:rsidP="000F3DA7">
      <w:pPr>
        <w:pStyle w:val="Corpotesto"/>
        <w:tabs>
          <w:tab w:val="left" w:pos="4231"/>
          <w:tab w:val="left" w:pos="4809"/>
        </w:tabs>
        <w:spacing w:before="1"/>
        <w:ind w:right="1990" w:hanging="110"/>
        <w:rPr>
          <w:sz w:val="22"/>
          <w:szCs w:val="22"/>
        </w:rPr>
      </w:pPr>
    </w:p>
    <w:p w:rsidR="000F3DA7" w:rsidRPr="007C7918" w:rsidRDefault="00176FCD" w:rsidP="000F3DA7">
      <w:pPr>
        <w:pStyle w:val="Corpotesto"/>
        <w:tabs>
          <w:tab w:val="left" w:pos="4231"/>
          <w:tab w:val="left" w:pos="4809"/>
        </w:tabs>
        <w:spacing w:before="1"/>
        <w:ind w:right="1990" w:hanging="110"/>
        <w:rPr>
          <w:sz w:val="22"/>
          <w:szCs w:val="22"/>
        </w:rPr>
      </w:pPr>
      <w:r>
        <w:rPr>
          <w:sz w:val="22"/>
          <w:szCs w:val="22"/>
        </w:rPr>
        <w:t>Circ.</w:t>
      </w:r>
      <w:r w:rsidR="00D157E2">
        <w:rPr>
          <w:sz w:val="22"/>
          <w:szCs w:val="22"/>
        </w:rPr>
        <w:t xml:space="preserve"> 4</w:t>
      </w:r>
      <w:r w:rsidR="00507BCA">
        <w:rPr>
          <w:sz w:val="22"/>
          <w:szCs w:val="22"/>
        </w:rPr>
        <w:t>2</w:t>
      </w:r>
    </w:p>
    <w:p w:rsidR="006C3E32" w:rsidRDefault="00361B42" w:rsidP="00514C9F">
      <w:pPr>
        <w:pStyle w:val="Corpotesto"/>
        <w:tabs>
          <w:tab w:val="left" w:pos="4231"/>
          <w:tab w:val="left" w:pos="4809"/>
        </w:tabs>
        <w:spacing w:before="1"/>
        <w:ind w:right="284" w:hanging="110"/>
        <w:jc w:val="right"/>
        <w:rPr>
          <w:sz w:val="22"/>
          <w:szCs w:val="22"/>
        </w:rPr>
      </w:pPr>
      <w:r>
        <w:rPr>
          <w:sz w:val="22"/>
          <w:szCs w:val="22"/>
        </w:rPr>
        <w:t>Firenze,</w:t>
      </w:r>
      <w:r w:rsidR="00CB29EF">
        <w:rPr>
          <w:sz w:val="22"/>
          <w:szCs w:val="22"/>
        </w:rPr>
        <w:t xml:space="preserve"> 10</w:t>
      </w:r>
      <w:r w:rsidR="00A06559">
        <w:rPr>
          <w:sz w:val="22"/>
          <w:szCs w:val="22"/>
        </w:rPr>
        <w:t>/</w:t>
      </w:r>
      <w:r w:rsidR="00CB29EF">
        <w:rPr>
          <w:sz w:val="22"/>
          <w:szCs w:val="22"/>
        </w:rPr>
        <w:t>10</w:t>
      </w:r>
      <w:r w:rsidR="000F3DA7" w:rsidRPr="007C7918">
        <w:rPr>
          <w:sz w:val="22"/>
          <w:szCs w:val="22"/>
        </w:rPr>
        <w:t>/2018</w:t>
      </w:r>
    </w:p>
    <w:p w:rsidR="00176FCD" w:rsidRDefault="00176FCD" w:rsidP="0066131A">
      <w:pPr>
        <w:jc w:val="right"/>
        <w:rPr>
          <w:rFonts w:eastAsia="ArialMT"/>
          <w:color w:val="000000"/>
        </w:rPr>
      </w:pPr>
    </w:p>
    <w:p w:rsidR="00CB29EF" w:rsidRDefault="00942246" w:rsidP="0052702B">
      <w:pPr>
        <w:jc w:val="right"/>
      </w:pPr>
      <w:r w:rsidRPr="00942246">
        <w:t xml:space="preserve">Ai </w:t>
      </w:r>
      <w:r w:rsidR="00CB29EF">
        <w:t xml:space="preserve">docenti </w:t>
      </w:r>
    </w:p>
    <w:p w:rsidR="00942246" w:rsidRDefault="00CB29EF" w:rsidP="0052702B">
      <w:pPr>
        <w:jc w:val="right"/>
      </w:pPr>
      <w:r>
        <w:t xml:space="preserve">Agli alunni e alle loro famiglie </w:t>
      </w:r>
    </w:p>
    <w:p w:rsidR="00507BCA" w:rsidRDefault="00681445" w:rsidP="00507BCA">
      <w:pPr>
        <w:widowControl/>
        <w:autoSpaceDE/>
        <w:autoSpaceDN/>
        <w:spacing w:before="100" w:beforeAutospacing="1" w:after="100" w:afterAutospacing="1"/>
        <w:ind w:firstLine="142"/>
        <w:rPr>
          <w:rFonts w:eastAsia="Times New Roman"/>
          <w:b/>
          <w:color w:val="000000"/>
          <w:lang w:bidi="ar-SA"/>
        </w:rPr>
      </w:pPr>
      <w:r w:rsidRPr="00681445">
        <w:rPr>
          <w:rFonts w:eastAsia="Times New Roman"/>
          <w:b/>
          <w:color w:val="000000"/>
          <w:lang w:bidi="ar-SA"/>
        </w:rPr>
        <w:t xml:space="preserve">Oggetto: </w:t>
      </w:r>
      <w:r w:rsidR="00507BCA">
        <w:rPr>
          <w:rFonts w:eastAsia="Times New Roman"/>
          <w:b/>
          <w:color w:val="000000"/>
          <w:lang w:bidi="ar-SA"/>
        </w:rPr>
        <w:t>Messaggistica Registro elettronico</w:t>
      </w:r>
    </w:p>
    <w:p w:rsidR="00942246" w:rsidRPr="00507BCA" w:rsidRDefault="00681445" w:rsidP="00507BCA">
      <w:pPr>
        <w:widowControl/>
        <w:autoSpaceDE/>
        <w:autoSpaceDN/>
        <w:spacing w:before="100" w:beforeAutospacing="1" w:after="100" w:afterAutospacing="1" w:line="480" w:lineRule="auto"/>
        <w:rPr>
          <w:rFonts w:eastAsia="Times New Roman"/>
          <w:b/>
          <w:color w:val="000000"/>
          <w:lang w:bidi="ar-SA"/>
        </w:rPr>
      </w:pPr>
      <w:r w:rsidRPr="00681445">
        <w:rPr>
          <w:rFonts w:eastAsia="Times New Roman"/>
          <w:color w:val="000000"/>
          <w:lang w:bidi="ar-SA"/>
        </w:rPr>
        <w:t xml:space="preserve">Si comunica </w:t>
      </w:r>
      <w:r w:rsidR="00507BCA">
        <w:rPr>
          <w:rFonts w:eastAsia="Times New Roman"/>
          <w:color w:val="000000"/>
          <w:lang w:bidi="ar-SA"/>
        </w:rPr>
        <w:t>che a partire dal corrente anno scolastico 2018-2019 le famiglie potranno comunicare con i docenti tramite il servizio Messaggistica del Registro elettronico</w:t>
      </w:r>
    </w:p>
    <w:p w:rsidR="00EB56D5" w:rsidRDefault="00EB56D5" w:rsidP="006C3E32">
      <w:pPr>
        <w:ind w:left="567" w:right="282"/>
        <w:jc w:val="right"/>
      </w:pPr>
    </w:p>
    <w:p w:rsidR="00507BCA" w:rsidRDefault="00507BCA" w:rsidP="006C3E32">
      <w:pPr>
        <w:ind w:left="567" w:right="282"/>
        <w:jc w:val="right"/>
      </w:pPr>
    </w:p>
    <w:p w:rsidR="00507BCA" w:rsidRDefault="00507BCA" w:rsidP="006C3E32">
      <w:pPr>
        <w:ind w:left="567" w:right="282"/>
        <w:jc w:val="right"/>
      </w:pPr>
    </w:p>
    <w:p w:rsidR="00507BCA" w:rsidRDefault="00507BCA" w:rsidP="006C3E32">
      <w:pPr>
        <w:ind w:left="567" w:right="282"/>
        <w:jc w:val="right"/>
      </w:pPr>
    </w:p>
    <w:p w:rsidR="00507BCA" w:rsidRDefault="00507BCA" w:rsidP="006C3E32">
      <w:pPr>
        <w:ind w:left="567" w:right="282"/>
        <w:jc w:val="right"/>
      </w:pPr>
    </w:p>
    <w:p w:rsidR="00507BCA" w:rsidRDefault="00507BCA" w:rsidP="006C3E32">
      <w:pPr>
        <w:ind w:left="567" w:right="282"/>
        <w:jc w:val="right"/>
      </w:pPr>
    </w:p>
    <w:p w:rsidR="00507BCA" w:rsidRDefault="00507BCA" w:rsidP="006C3E32">
      <w:pPr>
        <w:ind w:left="567" w:right="282"/>
        <w:jc w:val="right"/>
      </w:pPr>
    </w:p>
    <w:p w:rsidR="00507BCA" w:rsidRDefault="00507BCA" w:rsidP="006C3E32">
      <w:pPr>
        <w:ind w:left="567" w:right="282"/>
        <w:jc w:val="right"/>
      </w:pPr>
    </w:p>
    <w:p w:rsidR="00507BCA" w:rsidRDefault="00507BCA" w:rsidP="006C3E32">
      <w:pPr>
        <w:ind w:left="567" w:right="282"/>
        <w:jc w:val="right"/>
      </w:pPr>
    </w:p>
    <w:p w:rsidR="00507BCA" w:rsidRDefault="00507BCA" w:rsidP="006C3E32">
      <w:pPr>
        <w:ind w:left="567" w:right="282"/>
        <w:jc w:val="right"/>
      </w:pPr>
    </w:p>
    <w:p w:rsidR="006C3E32" w:rsidRPr="002D2FFC" w:rsidRDefault="006C3E32" w:rsidP="006C3E32">
      <w:pPr>
        <w:ind w:left="567" w:right="282"/>
        <w:jc w:val="right"/>
      </w:pPr>
      <w:proofErr w:type="spellStart"/>
      <w:r w:rsidRPr="002D2FFC">
        <w:t>l</w:t>
      </w:r>
      <w:r w:rsidR="00507BCA">
        <w:t>l</w:t>
      </w:r>
      <w:proofErr w:type="spellEnd"/>
      <w:r w:rsidRPr="002D2FFC">
        <w:t xml:space="preserve"> Dirigente Scolastico</w:t>
      </w:r>
      <w:r w:rsidRPr="002D2FFC">
        <w:br/>
      </w:r>
      <w:r w:rsidRPr="002D2FFC">
        <w:tab/>
      </w:r>
      <w:r w:rsidRPr="002D2FFC">
        <w:tab/>
      </w:r>
      <w:r w:rsidRPr="002D2FFC">
        <w:tab/>
      </w:r>
      <w:r w:rsidRPr="002D2FFC">
        <w:tab/>
      </w:r>
      <w:r w:rsidRPr="002D2FFC">
        <w:tab/>
      </w:r>
      <w:r w:rsidRPr="002D2FFC">
        <w:tab/>
      </w:r>
      <w:r w:rsidRPr="002D2FFC">
        <w:tab/>
      </w:r>
      <w:r w:rsidRPr="002D2FFC">
        <w:tab/>
      </w:r>
      <w:r w:rsidRPr="002D2FFC">
        <w:tab/>
        <w:t>(Dott.ssa Maria Francesca Cellai)</w:t>
      </w:r>
    </w:p>
    <w:p w:rsidR="006C3E32" w:rsidRDefault="006C3E32" w:rsidP="006C3E32">
      <w:pPr>
        <w:ind w:left="284" w:right="424"/>
        <w:jc w:val="right"/>
        <w:rPr>
          <w:i/>
          <w:sz w:val="16"/>
          <w:szCs w:val="16"/>
        </w:rPr>
      </w:pPr>
      <w:r w:rsidRPr="00EC2D02">
        <w:rPr>
          <w:i/>
          <w:sz w:val="16"/>
          <w:szCs w:val="16"/>
        </w:rPr>
        <w:t xml:space="preserve">Firma autografa sostituita a mezzo stampa </w:t>
      </w:r>
    </w:p>
    <w:p w:rsidR="006C3E32" w:rsidRPr="00CF5FE0" w:rsidRDefault="006C3E32" w:rsidP="006C3E32">
      <w:pPr>
        <w:ind w:left="284" w:right="424"/>
        <w:jc w:val="right"/>
        <w:rPr>
          <w:i/>
          <w:sz w:val="16"/>
          <w:szCs w:val="16"/>
        </w:rPr>
      </w:pPr>
      <w:r w:rsidRPr="00EC2D02">
        <w:rPr>
          <w:i/>
          <w:sz w:val="16"/>
          <w:szCs w:val="16"/>
        </w:rPr>
        <w:t>ai sensi dell'art. 3 comma 2 del D.lgs. n. 39</w:t>
      </w:r>
    </w:p>
    <w:p w:rsidR="006C3E32" w:rsidRDefault="006C3E32" w:rsidP="006C3E32">
      <w:pPr>
        <w:ind w:left="142"/>
      </w:pPr>
    </w:p>
    <w:p w:rsidR="006C3E32" w:rsidRPr="000F3DA7" w:rsidRDefault="002E182C" w:rsidP="006C3E32">
      <w:pPr>
        <w:ind w:left="142"/>
      </w:pPr>
      <w:proofErr w:type="spellStart"/>
      <w:r>
        <w:t>as</w:t>
      </w:r>
      <w:proofErr w:type="spellEnd"/>
      <w:r w:rsidR="006C3E32">
        <w:t>/</w:t>
      </w:r>
      <w:proofErr w:type="spellStart"/>
      <w:r w:rsidR="006C3E32">
        <w:t>as</w:t>
      </w:r>
      <w:proofErr w:type="spellEnd"/>
    </w:p>
    <w:sectPr w:rsidR="006C3E32" w:rsidRPr="000F3DA7" w:rsidSect="0095046B">
      <w:type w:val="continuous"/>
      <w:pgSz w:w="11910" w:h="16840"/>
      <w:pgMar w:top="1080" w:right="680" w:bottom="280" w:left="7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MT">
    <w:altName w:val="Arial"/>
    <w:charset w:val="00"/>
    <w:family w:val="swiss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731ED3"/>
    <w:multiLevelType w:val="multilevel"/>
    <w:tmpl w:val="9B964ED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8141BE"/>
    <w:multiLevelType w:val="hybridMultilevel"/>
    <w:tmpl w:val="8B86110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180F36"/>
    <w:multiLevelType w:val="hybridMultilevel"/>
    <w:tmpl w:val="524CC6B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DF74B2"/>
    <w:multiLevelType w:val="hybridMultilevel"/>
    <w:tmpl w:val="587055C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9B0B18"/>
    <w:multiLevelType w:val="hybridMultilevel"/>
    <w:tmpl w:val="710A006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083843"/>
    <w:multiLevelType w:val="hybridMultilevel"/>
    <w:tmpl w:val="77FEB138"/>
    <w:lvl w:ilvl="0" w:tplc="0410000F">
      <w:start w:val="1"/>
      <w:numFmt w:val="decimal"/>
      <w:lvlText w:val="%1."/>
      <w:lvlJc w:val="left"/>
      <w:pPr>
        <w:ind w:left="862" w:hanging="360"/>
      </w:pPr>
    </w:lvl>
    <w:lvl w:ilvl="1" w:tplc="04100019" w:tentative="1">
      <w:start w:val="1"/>
      <w:numFmt w:val="lowerLetter"/>
      <w:lvlText w:val="%2."/>
      <w:lvlJc w:val="left"/>
      <w:pPr>
        <w:ind w:left="1582" w:hanging="360"/>
      </w:pPr>
    </w:lvl>
    <w:lvl w:ilvl="2" w:tplc="0410001B" w:tentative="1">
      <w:start w:val="1"/>
      <w:numFmt w:val="lowerRoman"/>
      <w:lvlText w:val="%3."/>
      <w:lvlJc w:val="right"/>
      <w:pPr>
        <w:ind w:left="2302" w:hanging="180"/>
      </w:pPr>
    </w:lvl>
    <w:lvl w:ilvl="3" w:tplc="0410000F" w:tentative="1">
      <w:start w:val="1"/>
      <w:numFmt w:val="decimal"/>
      <w:lvlText w:val="%4."/>
      <w:lvlJc w:val="left"/>
      <w:pPr>
        <w:ind w:left="3022" w:hanging="360"/>
      </w:pPr>
    </w:lvl>
    <w:lvl w:ilvl="4" w:tplc="04100019" w:tentative="1">
      <w:start w:val="1"/>
      <w:numFmt w:val="lowerLetter"/>
      <w:lvlText w:val="%5."/>
      <w:lvlJc w:val="left"/>
      <w:pPr>
        <w:ind w:left="3742" w:hanging="360"/>
      </w:pPr>
    </w:lvl>
    <w:lvl w:ilvl="5" w:tplc="0410001B" w:tentative="1">
      <w:start w:val="1"/>
      <w:numFmt w:val="lowerRoman"/>
      <w:lvlText w:val="%6."/>
      <w:lvlJc w:val="right"/>
      <w:pPr>
        <w:ind w:left="4462" w:hanging="180"/>
      </w:pPr>
    </w:lvl>
    <w:lvl w:ilvl="6" w:tplc="0410000F" w:tentative="1">
      <w:start w:val="1"/>
      <w:numFmt w:val="decimal"/>
      <w:lvlText w:val="%7."/>
      <w:lvlJc w:val="left"/>
      <w:pPr>
        <w:ind w:left="5182" w:hanging="360"/>
      </w:pPr>
    </w:lvl>
    <w:lvl w:ilvl="7" w:tplc="04100019" w:tentative="1">
      <w:start w:val="1"/>
      <w:numFmt w:val="lowerLetter"/>
      <w:lvlText w:val="%8."/>
      <w:lvlJc w:val="left"/>
      <w:pPr>
        <w:ind w:left="5902" w:hanging="360"/>
      </w:pPr>
    </w:lvl>
    <w:lvl w:ilvl="8" w:tplc="0410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6" w15:restartNumberingAfterBreak="0">
    <w:nsid w:val="31DD2C61"/>
    <w:multiLevelType w:val="hybridMultilevel"/>
    <w:tmpl w:val="9BFECC1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8718D9"/>
    <w:multiLevelType w:val="hybridMultilevel"/>
    <w:tmpl w:val="DCDEF36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CA70B1"/>
    <w:multiLevelType w:val="hybridMultilevel"/>
    <w:tmpl w:val="12A0C3B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AF1861"/>
    <w:multiLevelType w:val="hybridMultilevel"/>
    <w:tmpl w:val="D56A000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F80384"/>
    <w:multiLevelType w:val="hybridMultilevel"/>
    <w:tmpl w:val="0682FE7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474E95"/>
    <w:multiLevelType w:val="hybridMultilevel"/>
    <w:tmpl w:val="D84ED162"/>
    <w:lvl w:ilvl="0" w:tplc="0410000F">
      <w:start w:val="1"/>
      <w:numFmt w:val="decimal"/>
      <w:lvlText w:val="%1."/>
      <w:lvlJc w:val="left"/>
      <w:pPr>
        <w:ind w:left="1440" w:hanging="360"/>
      </w:p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F8B01C2"/>
    <w:multiLevelType w:val="hybridMultilevel"/>
    <w:tmpl w:val="36141B6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F66F7D"/>
    <w:multiLevelType w:val="hybridMultilevel"/>
    <w:tmpl w:val="C1E0616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0"/>
  </w:num>
  <w:num w:numId="4">
    <w:abstractNumId w:val="1"/>
  </w:num>
  <w:num w:numId="5">
    <w:abstractNumId w:val="13"/>
  </w:num>
  <w:num w:numId="6">
    <w:abstractNumId w:val="2"/>
  </w:num>
  <w:num w:numId="7">
    <w:abstractNumId w:val="4"/>
  </w:num>
  <w:num w:numId="8">
    <w:abstractNumId w:val="11"/>
  </w:num>
  <w:num w:numId="9">
    <w:abstractNumId w:val="12"/>
  </w:num>
  <w:num w:numId="10">
    <w:abstractNumId w:val="3"/>
  </w:num>
  <w:num w:numId="11">
    <w:abstractNumId w:val="7"/>
  </w:num>
  <w:num w:numId="12">
    <w:abstractNumId w:val="10"/>
  </w:num>
  <w:num w:numId="13">
    <w:abstractNumId w:val="9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zNTM0MjM0MTY2NDRQ0lEKTi0uzszPAykwrAUAuIQL9ywAAAA="/>
  </w:docVars>
  <w:rsids>
    <w:rsidRoot w:val="004A043C"/>
    <w:rsid w:val="000052D6"/>
    <w:rsid w:val="00007A57"/>
    <w:rsid w:val="000241A0"/>
    <w:rsid w:val="00026392"/>
    <w:rsid w:val="00044657"/>
    <w:rsid w:val="00053D11"/>
    <w:rsid w:val="00070F0A"/>
    <w:rsid w:val="00081FBA"/>
    <w:rsid w:val="00091EAB"/>
    <w:rsid w:val="00097B71"/>
    <w:rsid w:val="000B18B2"/>
    <w:rsid w:val="000C0033"/>
    <w:rsid w:val="000C2B68"/>
    <w:rsid w:val="000D331A"/>
    <w:rsid w:val="000D3492"/>
    <w:rsid w:val="000E1940"/>
    <w:rsid w:val="000F3DA7"/>
    <w:rsid w:val="000F7B67"/>
    <w:rsid w:val="00112F29"/>
    <w:rsid w:val="00114876"/>
    <w:rsid w:val="00122428"/>
    <w:rsid w:val="00131B85"/>
    <w:rsid w:val="00162458"/>
    <w:rsid w:val="001629BA"/>
    <w:rsid w:val="001721B7"/>
    <w:rsid w:val="00176FCD"/>
    <w:rsid w:val="00184232"/>
    <w:rsid w:val="001961CC"/>
    <w:rsid w:val="001A5DE2"/>
    <w:rsid w:val="001B6205"/>
    <w:rsid w:val="001C5683"/>
    <w:rsid w:val="001D1AE7"/>
    <w:rsid w:val="001E4745"/>
    <w:rsid w:val="0020214E"/>
    <w:rsid w:val="00202495"/>
    <w:rsid w:val="00226B0F"/>
    <w:rsid w:val="00256D72"/>
    <w:rsid w:val="0026109D"/>
    <w:rsid w:val="00261AE3"/>
    <w:rsid w:val="00270D3A"/>
    <w:rsid w:val="00275BAA"/>
    <w:rsid w:val="00294D78"/>
    <w:rsid w:val="002953CB"/>
    <w:rsid w:val="002A60CE"/>
    <w:rsid w:val="002B0009"/>
    <w:rsid w:val="002D2216"/>
    <w:rsid w:val="002E182C"/>
    <w:rsid w:val="00311051"/>
    <w:rsid w:val="003334EE"/>
    <w:rsid w:val="00334853"/>
    <w:rsid w:val="0034214E"/>
    <w:rsid w:val="00342CA9"/>
    <w:rsid w:val="00361B42"/>
    <w:rsid w:val="00381E4D"/>
    <w:rsid w:val="0038371E"/>
    <w:rsid w:val="003A2C4B"/>
    <w:rsid w:val="003A6D9F"/>
    <w:rsid w:val="003B5EA0"/>
    <w:rsid w:val="003C1AF1"/>
    <w:rsid w:val="003D4FCF"/>
    <w:rsid w:val="0041103A"/>
    <w:rsid w:val="00426259"/>
    <w:rsid w:val="00426958"/>
    <w:rsid w:val="00431D24"/>
    <w:rsid w:val="004518E4"/>
    <w:rsid w:val="00475BAB"/>
    <w:rsid w:val="0048675D"/>
    <w:rsid w:val="004874FF"/>
    <w:rsid w:val="004A043C"/>
    <w:rsid w:val="004A6B6B"/>
    <w:rsid w:val="004B4EFD"/>
    <w:rsid w:val="004C143C"/>
    <w:rsid w:val="004C6897"/>
    <w:rsid w:val="004D2729"/>
    <w:rsid w:val="004D5728"/>
    <w:rsid w:val="004E47EF"/>
    <w:rsid w:val="004E790F"/>
    <w:rsid w:val="004E7CEB"/>
    <w:rsid w:val="004F18D0"/>
    <w:rsid w:val="004F48EF"/>
    <w:rsid w:val="005037AA"/>
    <w:rsid w:val="00507BCA"/>
    <w:rsid w:val="00514C9F"/>
    <w:rsid w:val="0052702B"/>
    <w:rsid w:val="00533FB3"/>
    <w:rsid w:val="005521D7"/>
    <w:rsid w:val="005846B1"/>
    <w:rsid w:val="00585475"/>
    <w:rsid w:val="005A36CC"/>
    <w:rsid w:val="005C52F2"/>
    <w:rsid w:val="005E0BA3"/>
    <w:rsid w:val="005F2049"/>
    <w:rsid w:val="00606B0F"/>
    <w:rsid w:val="00640598"/>
    <w:rsid w:val="006569D1"/>
    <w:rsid w:val="0066131A"/>
    <w:rsid w:val="00672B5C"/>
    <w:rsid w:val="0067320C"/>
    <w:rsid w:val="00681445"/>
    <w:rsid w:val="006A59F5"/>
    <w:rsid w:val="006A6C35"/>
    <w:rsid w:val="006B2FE1"/>
    <w:rsid w:val="006B41EF"/>
    <w:rsid w:val="006B42CE"/>
    <w:rsid w:val="006C1250"/>
    <w:rsid w:val="006C3925"/>
    <w:rsid w:val="006C3E32"/>
    <w:rsid w:val="006C7057"/>
    <w:rsid w:val="006E0C66"/>
    <w:rsid w:val="006E3223"/>
    <w:rsid w:val="006E69B7"/>
    <w:rsid w:val="00703FFB"/>
    <w:rsid w:val="00766439"/>
    <w:rsid w:val="007720EE"/>
    <w:rsid w:val="007C0B63"/>
    <w:rsid w:val="007C7918"/>
    <w:rsid w:val="007D2340"/>
    <w:rsid w:val="007E1329"/>
    <w:rsid w:val="007F017D"/>
    <w:rsid w:val="008102F8"/>
    <w:rsid w:val="00822532"/>
    <w:rsid w:val="008232FE"/>
    <w:rsid w:val="00832263"/>
    <w:rsid w:val="00841D5C"/>
    <w:rsid w:val="008427FB"/>
    <w:rsid w:val="00846318"/>
    <w:rsid w:val="00854AD0"/>
    <w:rsid w:val="00857AE5"/>
    <w:rsid w:val="0087004B"/>
    <w:rsid w:val="0088285B"/>
    <w:rsid w:val="008879A3"/>
    <w:rsid w:val="008A4FD6"/>
    <w:rsid w:val="008B2CD9"/>
    <w:rsid w:val="008C3F36"/>
    <w:rsid w:val="008C4214"/>
    <w:rsid w:val="008C6166"/>
    <w:rsid w:val="008F3367"/>
    <w:rsid w:val="00910D8E"/>
    <w:rsid w:val="00942246"/>
    <w:rsid w:val="0095046B"/>
    <w:rsid w:val="0096421C"/>
    <w:rsid w:val="009A6E43"/>
    <w:rsid w:val="009B29AC"/>
    <w:rsid w:val="009B5E50"/>
    <w:rsid w:val="009C56E2"/>
    <w:rsid w:val="009F1994"/>
    <w:rsid w:val="00A06559"/>
    <w:rsid w:val="00A23004"/>
    <w:rsid w:val="00A32AA8"/>
    <w:rsid w:val="00A4182B"/>
    <w:rsid w:val="00A42B80"/>
    <w:rsid w:val="00A54747"/>
    <w:rsid w:val="00A54F87"/>
    <w:rsid w:val="00A97A52"/>
    <w:rsid w:val="00AB673D"/>
    <w:rsid w:val="00AC64B7"/>
    <w:rsid w:val="00AE1178"/>
    <w:rsid w:val="00B52B54"/>
    <w:rsid w:val="00B647CC"/>
    <w:rsid w:val="00BB5CC6"/>
    <w:rsid w:val="00BC17E1"/>
    <w:rsid w:val="00BD3FE9"/>
    <w:rsid w:val="00BF44E1"/>
    <w:rsid w:val="00C204F6"/>
    <w:rsid w:val="00C47756"/>
    <w:rsid w:val="00C5039A"/>
    <w:rsid w:val="00C62D86"/>
    <w:rsid w:val="00C65449"/>
    <w:rsid w:val="00C76C27"/>
    <w:rsid w:val="00C85F32"/>
    <w:rsid w:val="00CA2AA9"/>
    <w:rsid w:val="00CA628C"/>
    <w:rsid w:val="00CB29EF"/>
    <w:rsid w:val="00CB584E"/>
    <w:rsid w:val="00CC0EB4"/>
    <w:rsid w:val="00CD64C6"/>
    <w:rsid w:val="00CF5FE0"/>
    <w:rsid w:val="00D157E2"/>
    <w:rsid w:val="00D20FF8"/>
    <w:rsid w:val="00D75761"/>
    <w:rsid w:val="00D83F6E"/>
    <w:rsid w:val="00DA7AE4"/>
    <w:rsid w:val="00DE0783"/>
    <w:rsid w:val="00E243FF"/>
    <w:rsid w:val="00E24626"/>
    <w:rsid w:val="00E41C01"/>
    <w:rsid w:val="00E47BF4"/>
    <w:rsid w:val="00E54924"/>
    <w:rsid w:val="00E82F82"/>
    <w:rsid w:val="00E92D83"/>
    <w:rsid w:val="00EA6D79"/>
    <w:rsid w:val="00EB56D5"/>
    <w:rsid w:val="00EC18B2"/>
    <w:rsid w:val="00EC4AE7"/>
    <w:rsid w:val="00ED06EF"/>
    <w:rsid w:val="00F17DD1"/>
    <w:rsid w:val="00F20657"/>
    <w:rsid w:val="00F21F6D"/>
    <w:rsid w:val="00F409D9"/>
    <w:rsid w:val="00F44CF1"/>
    <w:rsid w:val="00F57E1F"/>
    <w:rsid w:val="00F71FE5"/>
    <w:rsid w:val="00FB1D90"/>
    <w:rsid w:val="00FC5B61"/>
    <w:rsid w:val="00FC6F24"/>
    <w:rsid w:val="00FD740B"/>
    <w:rsid w:val="00FD7FAD"/>
    <w:rsid w:val="00FF2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D36FD39-F19C-3041-9734-F21F47166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uiPriority w:val="1"/>
    <w:qFormat/>
    <w:rsid w:val="0095046B"/>
    <w:rPr>
      <w:rFonts w:ascii="Arial" w:eastAsia="Arial" w:hAnsi="Arial" w:cs="Arial"/>
      <w:lang w:val="it-IT" w:eastAsia="it-IT" w:bidi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95046B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uiPriority w:val="1"/>
    <w:qFormat/>
    <w:rsid w:val="0095046B"/>
    <w:pPr>
      <w:ind w:left="110" w:hanging="1068"/>
    </w:pPr>
    <w:rPr>
      <w:sz w:val="18"/>
      <w:szCs w:val="18"/>
    </w:rPr>
  </w:style>
  <w:style w:type="paragraph" w:styleId="Paragrafoelenco">
    <w:name w:val="List Paragraph"/>
    <w:basedOn w:val="Normale"/>
    <w:qFormat/>
    <w:rsid w:val="0095046B"/>
  </w:style>
  <w:style w:type="paragraph" w:customStyle="1" w:styleId="TableParagraph">
    <w:name w:val="Table Paragraph"/>
    <w:basedOn w:val="Normale"/>
    <w:uiPriority w:val="1"/>
    <w:qFormat/>
    <w:rsid w:val="0095046B"/>
  </w:style>
  <w:style w:type="table" w:styleId="Grigliatabella">
    <w:name w:val="Table Grid"/>
    <w:basedOn w:val="Tabellanormale"/>
    <w:uiPriority w:val="39"/>
    <w:rsid w:val="000F3D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7004B"/>
    <w:rPr>
      <w:rFonts w:ascii="Times New Roman" w:hAnsi="Times New Roman" w:cs="Times New Roman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87004B"/>
    <w:rPr>
      <w:rFonts w:ascii="Times New Roman" w:eastAsia="Arial" w:hAnsi="Times New Roman" w:cs="Times New Roman"/>
      <w:sz w:val="18"/>
      <w:szCs w:val="18"/>
      <w:lang w:val="it-IT" w:eastAsia="it-IT" w:bidi="it-IT"/>
    </w:rPr>
  </w:style>
  <w:style w:type="character" w:customStyle="1" w:styleId="apple-converted-space">
    <w:name w:val="apple-converted-space"/>
    <w:basedOn w:val="Carpredefinitoparagrafo"/>
    <w:rsid w:val="00841D5C"/>
  </w:style>
  <w:style w:type="paragraph" w:styleId="Sottotitolo">
    <w:name w:val="Subtitle"/>
    <w:basedOn w:val="Normale"/>
    <w:next w:val="Normale"/>
    <w:link w:val="SottotitoloCarattere"/>
    <w:rsid w:val="0038371E"/>
    <w:pPr>
      <w:keepNext/>
      <w:keepLines/>
      <w:pBdr>
        <w:top w:val="nil"/>
        <w:left w:val="nil"/>
        <w:bottom w:val="nil"/>
        <w:right w:val="nil"/>
        <w:between w:val="nil"/>
      </w:pBdr>
      <w:autoSpaceDE/>
      <w:autoSpaceDN/>
      <w:spacing w:before="360" w:after="80"/>
    </w:pPr>
    <w:rPr>
      <w:rFonts w:ascii="Georgia" w:eastAsia="Georgia" w:hAnsi="Georgia" w:cs="Georgia"/>
      <w:i/>
      <w:color w:val="666666"/>
      <w:sz w:val="48"/>
      <w:szCs w:val="48"/>
      <w:lang w:bidi="ar-SA"/>
    </w:rPr>
  </w:style>
  <w:style w:type="character" w:customStyle="1" w:styleId="SottotitoloCarattere">
    <w:name w:val="Sottotitolo Carattere"/>
    <w:basedOn w:val="Carpredefinitoparagrafo"/>
    <w:link w:val="Sottotitolo"/>
    <w:rsid w:val="0038371E"/>
    <w:rPr>
      <w:rFonts w:ascii="Georgia" w:eastAsia="Georgia" w:hAnsi="Georgia" w:cs="Georgia"/>
      <w:i/>
      <w:color w:val="666666"/>
      <w:sz w:val="48"/>
      <w:szCs w:val="48"/>
      <w:lang w:val="it-IT" w:eastAsia="it-IT"/>
    </w:rPr>
  </w:style>
  <w:style w:type="paragraph" w:styleId="NormaleWeb">
    <w:name w:val="Normal (Web)"/>
    <w:basedOn w:val="Normale"/>
    <w:uiPriority w:val="99"/>
    <w:semiHidden/>
    <w:unhideWhenUsed/>
    <w:rsid w:val="005E0BA3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Collegamentoipertestuale">
    <w:name w:val="Hyperlink"/>
    <w:uiPriority w:val="99"/>
    <w:semiHidden/>
    <w:rsid w:val="00F44CF1"/>
    <w:rPr>
      <w:rFonts w:cs="Times New Roman"/>
      <w:color w:val="0000FF"/>
      <w:u w:val="single"/>
    </w:rPr>
  </w:style>
  <w:style w:type="paragraph" w:customStyle="1" w:styleId="Standard">
    <w:name w:val="Standard"/>
    <w:rsid w:val="00F44CF1"/>
    <w:pPr>
      <w:suppressAutoHyphens/>
      <w:autoSpaceDE/>
    </w:pPr>
    <w:rPr>
      <w:rFonts w:ascii="Times New Roman" w:eastAsia="SimSun" w:hAnsi="Times New Roman" w:cs="Mangal"/>
      <w:kern w:val="3"/>
      <w:sz w:val="24"/>
      <w:szCs w:val="24"/>
      <w:lang w:val="it-IT" w:eastAsia="zh-CN" w:bidi="hi-IN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114876"/>
    <w:rPr>
      <w:rFonts w:ascii="Arial" w:eastAsia="Arial" w:hAnsi="Arial" w:cs="Arial"/>
      <w:sz w:val="18"/>
      <w:szCs w:val="18"/>
      <w:lang w:val="it-IT" w:eastAsia="it-IT" w:bidi="it-IT"/>
    </w:rPr>
  </w:style>
  <w:style w:type="paragraph" w:customStyle="1" w:styleId="TableContents">
    <w:name w:val="Table Contents"/>
    <w:basedOn w:val="Standard"/>
    <w:rsid w:val="0066131A"/>
    <w:pPr>
      <w:suppressLineNumbers/>
      <w:textAlignment w:val="baseline"/>
    </w:pPr>
  </w:style>
  <w:style w:type="paragraph" w:customStyle="1" w:styleId="Default">
    <w:name w:val="Default"/>
    <w:rsid w:val="002953CB"/>
    <w:pPr>
      <w:widowControl/>
      <w:adjustRightInd w:val="0"/>
    </w:pPr>
    <w:rPr>
      <w:rFonts w:ascii="Arial" w:eastAsia="Times New Roman" w:hAnsi="Arial" w:cs="Arial"/>
      <w:color w:val="000000"/>
      <w:sz w:val="24"/>
      <w:szCs w:val="24"/>
      <w:lang w:val="it-IT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8F3367"/>
    <w:rPr>
      <w:color w:val="605E5C"/>
      <w:shd w:val="clear" w:color="auto" w:fill="E1DFDD"/>
    </w:rPr>
  </w:style>
  <w:style w:type="character" w:styleId="Menzionenonrisolta">
    <w:name w:val="Unresolved Mention"/>
    <w:basedOn w:val="Carpredefinitoparagrafo"/>
    <w:uiPriority w:val="99"/>
    <w:semiHidden/>
    <w:unhideWhenUsed/>
    <w:rsid w:val="001224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2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4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36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18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01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3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32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492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801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48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4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7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9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41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4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5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6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3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55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29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1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7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27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7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1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9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uontalenti.gov.it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FIRH020009@PEC.istruzione.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FIRH020009@istruzione.it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info@buontalenti.gov.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ministratore</dc:creator>
  <cp:lastModifiedBy>Paul Rooms</cp:lastModifiedBy>
  <cp:revision>2</cp:revision>
  <cp:lastPrinted>2018-09-18T14:02:00Z</cp:lastPrinted>
  <dcterms:created xsi:type="dcterms:W3CDTF">2018-10-10T14:49:00Z</dcterms:created>
  <dcterms:modified xsi:type="dcterms:W3CDTF">2018-10-10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2-16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8-02-20T00:00:00Z</vt:filetime>
  </property>
</Properties>
</file>